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f7a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2T19:13:41Z</dcterms:created>
  <dcterms:modified xsi:type="dcterms:W3CDTF">2019-07-22T19:13:41Z</dcterms:modified>
</cp:coreProperties>
</file>